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6E4" w:rsidRPr="004326E4" w:rsidRDefault="004326E4" w:rsidP="004326E4">
      <w:pPr>
        <w:numPr>
          <w:ilvl w:val="0"/>
          <w:numId w:val="1"/>
        </w:numPr>
        <w:spacing w:after="0" w:line="240" w:lineRule="auto"/>
        <w:ind w:left="0" w:right="480"/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</w:pPr>
      <w:r w:rsidRPr="004326E4"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  <w:t>Laying out the large-scale features of the map, such as hills, cities, rooms, tunnels, etc., for players and enemies to move around in the map.</w:t>
      </w:r>
    </w:p>
    <w:p w:rsidR="004326E4" w:rsidRPr="004326E4" w:rsidRDefault="004326E4" w:rsidP="004326E4">
      <w:pPr>
        <w:numPr>
          <w:ilvl w:val="0"/>
          <w:numId w:val="1"/>
        </w:numPr>
        <w:spacing w:after="0" w:line="240" w:lineRule="auto"/>
        <w:ind w:left="0" w:right="480"/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</w:pPr>
      <w:r w:rsidRPr="004326E4"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  <w:t>Setting Environmental Conditions (</w:t>
      </w:r>
      <w:proofErr w:type="spellStart"/>
      <w:r w:rsidRPr="004326E4"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  <w:t>Sunny,Snowy,Rain</w:t>
      </w:r>
      <w:proofErr w:type="spellEnd"/>
      <w:r w:rsidRPr="004326E4"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  <w:t>)</w:t>
      </w:r>
    </w:p>
    <w:p w:rsidR="004326E4" w:rsidRPr="004326E4" w:rsidRDefault="004326E4" w:rsidP="004326E4">
      <w:pPr>
        <w:numPr>
          <w:ilvl w:val="0"/>
          <w:numId w:val="1"/>
        </w:numPr>
        <w:spacing w:after="0" w:line="240" w:lineRule="auto"/>
        <w:ind w:left="0" w:right="480"/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</w:pPr>
      <w:r w:rsidRPr="004326E4"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  <w:t xml:space="preserve">Gameplay activities such as water </w:t>
      </w:r>
      <w:proofErr w:type="spellStart"/>
      <w:r w:rsidRPr="004326E4"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  <w:t>falls,rivers</w:t>
      </w:r>
      <w:proofErr w:type="spellEnd"/>
      <w:r w:rsidRPr="004326E4"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  <w:t xml:space="preserve"> puddle squirrels</w:t>
      </w:r>
    </w:p>
    <w:p w:rsidR="004326E4" w:rsidRPr="004326E4" w:rsidRDefault="004326E4" w:rsidP="004326E4">
      <w:pPr>
        <w:numPr>
          <w:ilvl w:val="0"/>
          <w:numId w:val="1"/>
        </w:numPr>
        <w:spacing w:after="0" w:line="240" w:lineRule="auto"/>
        <w:ind w:left="0" w:right="480"/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</w:pPr>
      <w:r w:rsidRPr="004326E4"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  <w:t xml:space="preserve">Specifying most non-static parts of the environment like door </w:t>
      </w:r>
      <w:proofErr w:type="spellStart"/>
      <w:r w:rsidRPr="004326E4"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  <w:t>knobs,keys,pillars</w:t>
      </w:r>
      <w:proofErr w:type="spellEnd"/>
    </w:p>
    <w:p w:rsidR="004326E4" w:rsidRPr="004326E4" w:rsidRDefault="004326E4" w:rsidP="004326E4">
      <w:pPr>
        <w:numPr>
          <w:ilvl w:val="0"/>
          <w:numId w:val="1"/>
        </w:numPr>
        <w:spacing w:after="0" w:line="240" w:lineRule="auto"/>
        <w:ind w:left="0" w:right="480"/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</w:pPr>
      <w:r w:rsidRPr="004326E4"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  <w:t>Adding details to the environment graphics textures and all.</w:t>
      </w:r>
    </w:p>
    <w:p w:rsidR="004326E4" w:rsidRPr="004326E4" w:rsidRDefault="004326E4" w:rsidP="004326E4">
      <w:pPr>
        <w:numPr>
          <w:ilvl w:val="0"/>
          <w:numId w:val="1"/>
        </w:numPr>
        <w:spacing w:after="0" w:line="240" w:lineRule="auto"/>
        <w:ind w:left="0" w:right="480"/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</w:pPr>
      <w:r w:rsidRPr="004326E4">
        <w:rPr>
          <w:rFonts w:ascii="Georgia" w:eastAsia="Times New Roman" w:hAnsi="Georgia" w:cs="Times New Roman"/>
          <w:color w:val="333333"/>
          <w:sz w:val="24"/>
          <w:szCs w:val="24"/>
          <w:lang w:eastAsia="en-AU"/>
        </w:rPr>
        <w:t>Cut scenes are triggered in certain areas (such as completing the objective and reaching the checkpoint)</w:t>
      </w:r>
    </w:p>
    <w:p w:rsidR="00576F4A" w:rsidRDefault="00576F4A"/>
    <w:p w:rsidR="004326E4" w:rsidRDefault="004326E4"/>
    <w:p w:rsidR="004326E4" w:rsidRDefault="004326E4">
      <w:r>
        <w:t>Most of the big map will be sectored off into smaller regions where side missions (relating to the game) and quests will be so there has to be a lot of interesting places. So start with the first sub area which is the spawn point or the castle region and define that area to the most.</w:t>
      </w:r>
    </w:p>
    <w:p w:rsidR="004326E4" w:rsidRDefault="004326E4"/>
    <w:p w:rsidR="004326E4" w:rsidRDefault="004326E4" w:rsidP="004326E4">
      <w:pPr>
        <w:pStyle w:val="ListParagraph"/>
        <w:numPr>
          <w:ilvl w:val="1"/>
          <w:numId w:val="1"/>
        </w:numPr>
      </w:pPr>
      <w:r>
        <w:t xml:space="preserve">Stages for each subsection and parent section : </w:t>
      </w:r>
    </w:p>
    <w:p w:rsidR="004326E4" w:rsidRDefault="004326E4" w:rsidP="004326E4">
      <w:pPr>
        <w:pStyle w:val="ListParagraph"/>
        <w:numPr>
          <w:ilvl w:val="2"/>
          <w:numId w:val="1"/>
        </w:numPr>
      </w:pPr>
      <w:r>
        <w:t>Idea, Style, Depth, Photogrammetry, Texturing, Concepts, Photos.</w:t>
      </w:r>
    </w:p>
    <w:p w:rsidR="004326E4" w:rsidRDefault="004326E4" w:rsidP="004326E4">
      <w:pPr>
        <w:pStyle w:val="ListParagraph"/>
        <w:numPr>
          <w:ilvl w:val="2"/>
          <w:numId w:val="1"/>
        </w:numPr>
      </w:pPr>
      <w:r>
        <w:t xml:space="preserve">Purpose and Features 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 xml:space="preserve">Why do I want to create this </w:t>
      </w:r>
    </w:p>
    <w:p w:rsidR="004326E4" w:rsidRDefault="004326E4" w:rsidP="004326E4">
      <w:pPr>
        <w:pStyle w:val="ListParagraph"/>
        <w:numPr>
          <w:ilvl w:val="4"/>
          <w:numId w:val="1"/>
        </w:numPr>
      </w:pPr>
      <w:r>
        <w:t>What purpose does this map serve to the end game story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List of elements needed inside map</w:t>
      </w:r>
    </w:p>
    <w:p w:rsidR="004326E4" w:rsidRDefault="004326E4" w:rsidP="004326E4">
      <w:pPr>
        <w:pStyle w:val="ListParagraph"/>
        <w:numPr>
          <w:ilvl w:val="4"/>
          <w:numId w:val="1"/>
        </w:numPr>
      </w:pPr>
      <w:r>
        <w:t>Stand out from the rest</w:t>
      </w:r>
    </w:p>
    <w:p w:rsidR="004326E4" w:rsidRDefault="004326E4" w:rsidP="004326E4">
      <w:pPr>
        <w:pStyle w:val="ListParagraph"/>
        <w:numPr>
          <w:ilvl w:val="5"/>
          <w:numId w:val="1"/>
        </w:numPr>
      </w:pPr>
      <w:r>
        <w:t>Artstation.com/</w:t>
      </w:r>
      <w:proofErr w:type="spellStart"/>
      <w:r>
        <w:t>shant</w:t>
      </w:r>
      <w:proofErr w:type="spellEnd"/>
      <w:r>
        <w:t xml:space="preserve"> type of world</w:t>
      </w:r>
    </w:p>
    <w:p w:rsidR="004326E4" w:rsidRDefault="004326E4" w:rsidP="004326E4">
      <w:pPr>
        <w:pStyle w:val="ListParagraph"/>
        <w:numPr>
          <w:ilvl w:val="2"/>
          <w:numId w:val="1"/>
        </w:numPr>
      </w:pPr>
      <w:r>
        <w:t>Location &amp; Environment Setting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Where is it set?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 xml:space="preserve">How is it set? Fog, Weather, Emotion, Props. </w:t>
      </w:r>
    </w:p>
    <w:p w:rsidR="004326E4" w:rsidRDefault="004326E4" w:rsidP="004326E4">
      <w:pPr>
        <w:pStyle w:val="ListParagraph"/>
        <w:numPr>
          <w:ilvl w:val="2"/>
          <w:numId w:val="1"/>
        </w:numPr>
      </w:pPr>
      <w:r>
        <w:t>Photo Ref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Environment and Location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Set design and props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Lighting and style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Inspirational reference</w:t>
      </w:r>
    </w:p>
    <w:p w:rsidR="004326E4" w:rsidRDefault="004326E4" w:rsidP="004326E4">
      <w:pPr>
        <w:pStyle w:val="ListParagraph"/>
        <w:numPr>
          <w:ilvl w:val="2"/>
          <w:numId w:val="1"/>
        </w:numPr>
      </w:pPr>
      <w:r>
        <w:t>Story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Story of environment</w:t>
      </w:r>
    </w:p>
    <w:p w:rsidR="004326E4" w:rsidRDefault="004326E4" w:rsidP="004326E4">
      <w:pPr>
        <w:pStyle w:val="ListParagraph"/>
        <w:numPr>
          <w:ilvl w:val="4"/>
          <w:numId w:val="1"/>
        </w:numPr>
      </w:pPr>
      <w:r>
        <w:t>Why is the environment like it is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What is the player doing there?</w:t>
      </w:r>
    </w:p>
    <w:p w:rsidR="004326E4" w:rsidRDefault="004326E4" w:rsidP="004326E4">
      <w:pPr>
        <w:pStyle w:val="ListParagraph"/>
        <w:numPr>
          <w:ilvl w:val="2"/>
          <w:numId w:val="1"/>
        </w:numPr>
      </w:pPr>
      <w:r>
        <w:t>Objectives, Obstacles &amp; Set Pieces</w:t>
      </w:r>
    </w:p>
    <w:p w:rsidR="004326E4" w:rsidRDefault="004326E4" w:rsidP="004326E4">
      <w:pPr>
        <w:pStyle w:val="ListParagraph"/>
        <w:numPr>
          <w:ilvl w:val="2"/>
          <w:numId w:val="1"/>
        </w:numPr>
      </w:pPr>
      <w:r>
        <w:t>Top Down Layout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Spatial Relationship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Objective Points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Enemies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Pathfinding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Cinematics</w:t>
      </w:r>
    </w:p>
    <w:p w:rsidR="004326E4" w:rsidRDefault="004326E4" w:rsidP="004326E4">
      <w:pPr>
        <w:pStyle w:val="ListParagraph"/>
        <w:numPr>
          <w:ilvl w:val="2"/>
          <w:numId w:val="1"/>
        </w:numPr>
      </w:pPr>
      <w:r>
        <w:t xml:space="preserve">Take top down layout from paper to </w:t>
      </w:r>
      <w:proofErr w:type="spellStart"/>
      <w:r>
        <w:t>photoshop</w:t>
      </w:r>
      <w:proofErr w:type="spellEnd"/>
      <w:r>
        <w:t xml:space="preserve"> and annotate </w:t>
      </w:r>
    </w:p>
    <w:p w:rsidR="004326E4" w:rsidRDefault="004326E4" w:rsidP="004326E4">
      <w:pPr>
        <w:pStyle w:val="ListParagraph"/>
        <w:numPr>
          <w:ilvl w:val="2"/>
          <w:numId w:val="1"/>
        </w:numPr>
      </w:pPr>
      <w:r>
        <w:t>Focal Points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Important visual elements</w:t>
      </w:r>
    </w:p>
    <w:p w:rsidR="004326E4" w:rsidRDefault="004326E4" w:rsidP="004326E4">
      <w:pPr>
        <w:pStyle w:val="ListParagraph"/>
        <w:numPr>
          <w:ilvl w:val="2"/>
          <w:numId w:val="1"/>
        </w:numPr>
      </w:pPr>
      <w:r>
        <w:t>Visual Development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 xml:space="preserve">Colour </w:t>
      </w:r>
      <w:proofErr w:type="spellStart"/>
      <w:r>
        <w:t>Pallete</w:t>
      </w:r>
      <w:proofErr w:type="spellEnd"/>
    </w:p>
    <w:p w:rsidR="004326E4" w:rsidRDefault="004326E4" w:rsidP="004326E4">
      <w:pPr>
        <w:pStyle w:val="ListParagraph"/>
        <w:numPr>
          <w:ilvl w:val="3"/>
          <w:numId w:val="1"/>
        </w:numPr>
      </w:pPr>
      <w:r>
        <w:lastRenderedPageBreak/>
        <w:t>Landscape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Scale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Style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Base Render in Blender</w:t>
      </w:r>
    </w:p>
    <w:p w:rsidR="004326E4" w:rsidRDefault="004326E4" w:rsidP="004326E4">
      <w:pPr>
        <w:pStyle w:val="ListParagraph"/>
        <w:numPr>
          <w:ilvl w:val="4"/>
          <w:numId w:val="1"/>
        </w:numPr>
      </w:pPr>
      <w:r>
        <w:t>Fogginess</w:t>
      </w:r>
    </w:p>
    <w:p w:rsidR="004326E4" w:rsidRDefault="004326E4" w:rsidP="004326E4">
      <w:pPr>
        <w:pStyle w:val="ListParagraph"/>
        <w:numPr>
          <w:ilvl w:val="2"/>
          <w:numId w:val="1"/>
        </w:numPr>
      </w:pPr>
      <w:r>
        <w:t>Making Lists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Models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Triggers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Scripts (For that specific map region)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Story point</w:t>
      </w:r>
    </w:p>
    <w:p w:rsidR="004326E4" w:rsidRDefault="004326E4" w:rsidP="004326E4">
      <w:pPr>
        <w:pStyle w:val="ListParagraph"/>
        <w:numPr>
          <w:ilvl w:val="2"/>
          <w:numId w:val="1"/>
        </w:numPr>
      </w:pPr>
      <w:r>
        <w:t>Production Phase</w:t>
      </w:r>
    </w:p>
    <w:p w:rsidR="004326E4" w:rsidRDefault="004326E4" w:rsidP="004326E4">
      <w:pPr>
        <w:pStyle w:val="ListParagraph"/>
        <w:numPr>
          <w:ilvl w:val="3"/>
          <w:numId w:val="1"/>
        </w:numPr>
      </w:pPr>
      <w:r>
        <w:t>Blue Boxing Scene (</w:t>
      </w:r>
      <w:r w:rsidR="00A30735">
        <w:t>No detail but have textures with map regions set out on it.</w:t>
      </w:r>
      <w:bookmarkStart w:id="0" w:name="_GoBack"/>
      <w:bookmarkEnd w:id="0"/>
    </w:p>
    <w:sectPr w:rsidR="004326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DC5728"/>
    <w:multiLevelType w:val="multilevel"/>
    <w:tmpl w:val="52FE2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1MDU2MbcwNzc0NzVT0lEKTi0uzszPAykwrAUAd89AzSwAAAA="/>
  </w:docVars>
  <w:rsids>
    <w:rsidRoot w:val="004326E4"/>
    <w:rsid w:val="004326E4"/>
    <w:rsid w:val="004F1DBE"/>
    <w:rsid w:val="00576F4A"/>
    <w:rsid w:val="006716AC"/>
    <w:rsid w:val="00A30735"/>
    <w:rsid w:val="00F6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4BEF9"/>
  <w15:chartTrackingRefBased/>
  <w15:docId w15:val="{12B3162F-D6E5-4D71-BBD8-F1B717E34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26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57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Venkat</dc:creator>
  <cp:keywords/>
  <dc:description/>
  <cp:lastModifiedBy>Ajay Venkat</cp:lastModifiedBy>
  <cp:revision>1</cp:revision>
  <dcterms:created xsi:type="dcterms:W3CDTF">2018-07-20T18:35:00Z</dcterms:created>
  <dcterms:modified xsi:type="dcterms:W3CDTF">2018-07-20T18:47:00Z</dcterms:modified>
</cp:coreProperties>
</file>